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419AE" w14:textId="121E1C33" w:rsidR="003812BA" w:rsidRPr="0079263F" w:rsidRDefault="0085744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lang w:val="x-none"/>
        </w:rPr>
        <w:pict w14:anchorId="36A1484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6A1484C" w14:textId="77777777" w:rsidR="005849F7"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6A1484D" wp14:editId="36A1484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F46231" w:rsidRPr="0079263F">
        <w:rPr>
          <w:rFonts w:eastAsia="Arial"/>
          <w:noProof/>
          <w:sz w:val="32"/>
          <w:szCs w:val="32"/>
          <w:lang w:val="en-US" w:eastAsia="en-US" w:bidi="en-US"/>
        </w:rPr>
        <w:t xml:space="preserve">BOARD </w:t>
      </w:r>
      <w:r w:rsidR="00F46231" w:rsidRPr="0079263F">
        <w:rPr>
          <w:rFonts w:eastAsia="Arial"/>
          <w:noProof/>
          <w:sz w:val="32"/>
          <w:szCs w:val="32"/>
          <w:lang w:eastAsia="en-US" w:bidi="en-US"/>
        </w:rPr>
        <w:t>RESOLUTION</w:t>
      </w:r>
      <w:r w:rsidR="00F46231" w:rsidRPr="0079263F">
        <w:rPr>
          <w:rFonts w:eastAsia="Arial"/>
          <w:noProof/>
          <w:sz w:val="32"/>
          <w:szCs w:val="32"/>
          <w:lang w:val="en-US" w:eastAsia="en-US" w:bidi="en-US"/>
        </w:rPr>
        <w:t xml:space="preserve"> FOR </w:t>
      </w:r>
      <w:r w:rsidR="00423DB5">
        <w:rPr>
          <w:rFonts w:eastAsia="Arial"/>
          <w:noProof/>
          <w:sz w:val="32"/>
          <w:szCs w:val="32"/>
          <w:lang w:val="en-US" w:eastAsia="en-US" w:bidi="en-US"/>
        </w:rPr>
        <w:t xml:space="preserve">SHARE </w:t>
      </w:r>
      <w:r w:rsidR="00F46231" w:rsidRPr="0079263F">
        <w:rPr>
          <w:rFonts w:eastAsia="Arial"/>
          <w:noProof/>
          <w:sz w:val="32"/>
          <w:szCs w:val="32"/>
          <w:lang w:val="en-US" w:eastAsia="en-US" w:bidi="en-US"/>
        </w:rPr>
        <w:t>SUBSCRIPTION</w:t>
      </w:r>
    </w:p>
    <w:p w14:paraId="36A14822" w14:textId="282C934A" w:rsidR="005849F7" w:rsidRPr="0079263F" w:rsidRDefault="00F4623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r w:rsidRPr="0079263F">
        <w:rPr>
          <w:rFonts w:eastAsia="Arial"/>
          <w:noProof/>
          <w:sz w:val="32"/>
          <w:szCs w:val="32"/>
          <w:lang w:val="en-US" w:eastAsia="en-US" w:bidi="en-US"/>
        </w:rPr>
        <w:t xml:space="preserve">AND ISSUANCE </w:t>
      </w:r>
    </w:p>
    <w:p w14:paraId="36A14823" w14:textId="77777777" w:rsidR="005849F7" w:rsidRPr="0079263F" w:rsidRDefault="005849F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lang w:val="en-US" w:eastAsia="en-US" w:bidi="en-US"/>
        </w:rPr>
      </w:pPr>
    </w:p>
    <w:p w14:paraId="36A14824" w14:textId="633CE97E" w:rsidR="005849F7" w:rsidRPr="0079263F" w:rsidRDefault="00423DB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28"/>
          <w:szCs w:val="28"/>
          <w:lang w:val="en-US" w:eastAsia="en-US" w:bidi="en-US"/>
        </w:rPr>
      </w:pPr>
      <w:r>
        <w:rPr>
          <w:rFonts w:eastAsia="Arial"/>
          <w:noProof/>
          <w:sz w:val="28"/>
          <w:szCs w:val="28"/>
          <w:lang w:val="en-US" w:eastAsia="en-US" w:bidi="en-US"/>
        </w:rPr>
        <w:t>DATE PASSED:</w:t>
      </w:r>
    </w:p>
    <w:p w14:paraId="36A14826" w14:textId="77777777" w:rsidR="005849F7" w:rsidRPr="0079263F"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A14827" w14:textId="77777777" w:rsidR="005849F7" w:rsidRPr="0079263F"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6A14828" w14:textId="3F0BC5AA" w:rsidR="005849F7" w:rsidRPr="0079263F"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9263F">
        <w:rPr>
          <w:rFonts w:eastAsia="Arial"/>
          <w:noProof/>
          <w:lang w:val="en-US" w:eastAsia="en-US" w:bidi="en-US"/>
        </w:rPr>
        <w:t xml:space="preserve">The resolutions </w:t>
      </w:r>
      <w:r w:rsidR="00423DB5">
        <w:rPr>
          <w:rFonts w:eastAsia="Arial"/>
          <w:noProof/>
          <w:lang w:val="en-US" w:eastAsia="en-US" w:bidi="en-US"/>
        </w:rPr>
        <w:t>outline</w:t>
      </w:r>
      <w:r w:rsidR="00C42792">
        <w:rPr>
          <w:rFonts w:eastAsia="Arial"/>
          <w:noProof/>
          <w:lang w:val="en-US" w:eastAsia="en-US" w:bidi="en-US"/>
        </w:rPr>
        <w:t>d</w:t>
      </w:r>
      <w:r w:rsidR="00423DB5">
        <w:rPr>
          <w:rFonts w:eastAsia="Arial"/>
          <w:noProof/>
          <w:lang w:val="en-US" w:eastAsia="en-US" w:bidi="en-US"/>
        </w:rPr>
        <w:t xml:space="preserve"> below are </w:t>
      </w:r>
      <w:r w:rsidRPr="0079263F">
        <w:rPr>
          <w:rFonts w:eastAsia="Arial"/>
          <w:noProof/>
          <w:lang w:val="en-US" w:eastAsia="en-US" w:bidi="en-US"/>
        </w:rPr>
        <w:t>signed by the Board of Directors of [</w:t>
      </w:r>
      <w:r w:rsidR="00423DB5">
        <w:rPr>
          <w:rFonts w:eastAsia="Arial"/>
          <w:noProof/>
          <w:lang w:val="en-US" w:eastAsia="en-US" w:bidi="en-US"/>
        </w:rPr>
        <w:t xml:space="preserve">NAME OF </w:t>
      </w:r>
      <w:r w:rsidRPr="0079263F">
        <w:rPr>
          <w:rFonts w:eastAsia="Arial"/>
          <w:noProof/>
          <w:lang w:val="en-US" w:eastAsia="en-US" w:bidi="en-US"/>
        </w:rPr>
        <w:t xml:space="preserve">YOUR COMPANY] (the “[COMPANY NAME]”), </w:t>
      </w:r>
      <w:r w:rsidR="00423DB5">
        <w:rPr>
          <w:rFonts w:eastAsia="Arial"/>
          <w:noProof/>
          <w:lang w:val="en-US" w:eastAsia="en-US" w:bidi="en-US"/>
        </w:rPr>
        <w:t xml:space="preserve">governed by </w:t>
      </w:r>
      <w:r w:rsidRPr="0079263F">
        <w:rPr>
          <w:rFonts w:eastAsia="Arial"/>
          <w:noProof/>
          <w:lang w:val="en-US" w:eastAsia="en-US" w:bidi="en-US"/>
        </w:rPr>
        <w:t>the laws of [STATE/PROVINCE</w:t>
      </w:r>
      <w:r w:rsidRPr="00D460EC">
        <w:rPr>
          <w:rFonts w:eastAsia="Arial"/>
          <w:lang w:val="en-US" w:eastAsia="en-US" w:bidi="en-US"/>
        </w:rPr>
        <w:t>],</w:t>
      </w:r>
      <w:r w:rsidR="00EC6ABB">
        <w:rPr>
          <w:rFonts w:eastAsia="Arial"/>
          <w:lang w:val="en-US" w:eastAsia="en-US" w:bidi="en-US"/>
        </w:rPr>
        <w:t xml:space="preserve"> [COUNTRY],</w:t>
      </w:r>
      <w:r w:rsidRPr="00D460EC">
        <w:rPr>
          <w:rFonts w:eastAsia="Arial"/>
          <w:lang w:val="en-US" w:eastAsia="en-US" w:bidi="en-US"/>
        </w:rPr>
        <w:t xml:space="preserve"> </w:t>
      </w:r>
      <w:r w:rsidRPr="0079263F">
        <w:rPr>
          <w:rFonts w:eastAsia="Arial"/>
          <w:noProof/>
          <w:lang w:val="en-US" w:eastAsia="en-US" w:bidi="en-US"/>
        </w:rPr>
        <w:t>whereby a resolution in writing signed by all the directors entitled to vote thereon shall be as valid as if it had been adopted at a meeting, is hereby adopted and the present resolutions shall be deemed to have been adopted as of [DATE].</w:t>
      </w:r>
    </w:p>
    <w:p w14:paraId="36A14829" w14:textId="77777777" w:rsidR="005849F7" w:rsidRPr="0079263F"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A1482A" w14:textId="77777777" w:rsidR="005849F7" w:rsidRPr="0079263F"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A1482B" w14:textId="77777777" w:rsidR="005849F7" w:rsidRPr="0079263F" w:rsidRDefault="00F4623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9263F">
        <w:rPr>
          <w:rFonts w:ascii="Times New Roman" w:hAnsi="Times New Roman" w:cs="Times New Roman"/>
          <w:noProof/>
          <w:sz w:val="24"/>
          <w:szCs w:val="24"/>
          <w:lang w:val="en-US" w:eastAsia="en-US" w:bidi="en-US"/>
        </w:rPr>
        <w:t xml:space="preserve">SUBSCRIPTION FOR AND ISSUANCE OF CLASS [SPECIFY] SHARES </w:t>
      </w:r>
    </w:p>
    <w:p w14:paraId="36A1482C" w14:textId="77777777" w:rsidR="005849F7" w:rsidRPr="0079263F"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36A1482D" w14:textId="77777777" w:rsidR="005849F7" w:rsidRPr="0079263F"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79263F">
        <w:rPr>
          <w:rFonts w:eastAsia="Arial"/>
          <w:b/>
          <w:noProof/>
          <w:lang w:val="en-US" w:eastAsia="en-US" w:bidi="en-US"/>
        </w:rPr>
        <w:t>RESOLVED:</w:t>
      </w:r>
    </w:p>
    <w:p w14:paraId="36A1482E" w14:textId="77777777" w:rsidR="005849F7" w:rsidRPr="0079263F"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A1482F" w14:textId="77777777" w:rsidR="005849F7" w:rsidRPr="0079263F"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A14830" w14:textId="77777777" w:rsidR="005849F7" w:rsidRPr="00D460EC"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263F">
        <w:rPr>
          <w:rFonts w:eastAsia="Arial"/>
          <w:noProof/>
          <w:lang w:val="en-US" w:eastAsia="en-US" w:bidi="en-US"/>
        </w:rPr>
        <w:t>THAT the subscription of [NAME] for [NUMBER] Class [SPECIFY</w:t>
      </w:r>
      <w:r w:rsidRPr="00D460EC">
        <w:rPr>
          <w:rFonts w:eastAsia="Arial"/>
          <w:lang w:val="en-US" w:eastAsia="en-US" w:bidi="en-US"/>
        </w:rPr>
        <w:t>] shares of [YOUR COMPANY NAME] be and the same is hereby accepted;</w:t>
      </w:r>
    </w:p>
    <w:p w14:paraId="36A14831" w14:textId="77777777" w:rsidR="005849F7" w:rsidRPr="00D460EC"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A14832" w14:textId="77777777" w:rsidR="005849F7" w:rsidRPr="00D460EC"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60EC">
        <w:rPr>
          <w:rFonts w:eastAsia="Arial"/>
          <w:lang w:val="en-US" w:eastAsia="en-US" w:bidi="en-US"/>
        </w:rPr>
        <w:t>THAT the consideration for the issue of the said [NUMBER] Class [SPECIFY] shares shall be [AMOUNT];</w:t>
      </w:r>
    </w:p>
    <w:p w14:paraId="36A14833" w14:textId="77777777" w:rsidR="005849F7" w:rsidRPr="00D460EC"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A14834" w14:textId="77777777" w:rsidR="005849F7" w:rsidRPr="00D460EC"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60EC">
        <w:rPr>
          <w:rFonts w:eastAsia="Arial"/>
          <w:lang w:val="en-US" w:eastAsia="en-US" w:bidi="en-US"/>
        </w:rPr>
        <w:t>THAT [YOUR COMPANY NAME] having received the sum of [AMOUNT], being payment in full of the consideration for said shares, [NUMBER] Class [SPECIFY] shares of [YOUR COMPANY NAME] be and it is hereby allotted and issued to [NAME];</w:t>
      </w:r>
    </w:p>
    <w:p w14:paraId="36A14835" w14:textId="77777777" w:rsidR="005849F7" w:rsidRPr="00D460EC" w:rsidRDefault="005849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A14836" w14:textId="31542AB5" w:rsidR="005849F7" w:rsidRPr="00D460EC"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60EC">
        <w:rPr>
          <w:rFonts w:eastAsia="Arial"/>
          <w:lang w:val="en-US" w:eastAsia="en-US" w:bidi="en-US"/>
        </w:rPr>
        <w:t>THAT the proper officers of the [YOUR COMPANY NAME] be and they are hereby authori</w:t>
      </w:r>
      <w:r w:rsidR="008F0BE5">
        <w:rPr>
          <w:rFonts w:eastAsia="Arial"/>
          <w:lang w:val="en-US" w:eastAsia="en-US" w:bidi="en-US"/>
        </w:rPr>
        <w:t>s</w:t>
      </w:r>
      <w:r w:rsidRPr="00D460EC">
        <w:rPr>
          <w:rFonts w:eastAsia="Arial"/>
          <w:lang w:val="en-US" w:eastAsia="en-US" w:bidi="en-US"/>
        </w:rPr>
        <w:t>ed to deliver a share certificate representing the said [NUMBER] Class [SPECIFY] shares to the subscriber or to do therewith as directed by the said subscriber.</w:t>
      </w:r>
    </w:p>
    <w:p w14:paraId="4935593D" w14:textId="77777777" w:rsidR="005849F7" w:rsidRPr="00D460EC"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A1483A" w14:textId="726C64AE" w:rsidR="005849F7" w:rsidRPr="00D460EC"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60EC">
        <w:rPr>
          <w:rFonts w:eastAsia="Arial"/>
          <w:lang w:val="en-US" w:eastAsia="en-US" w:bidi="en-US"/>
        </w:rPr>
        <w:t>The undersigned hereby subscribes for [NUMBER] Class [SPECIFY] shares of [YOUR COMPANY NAME] for a consideration of [AMOUNT].</w:t>
      </w:r>
    </w:p>
    <w:p w14:paraId="36A1483B" w14:textId="77777777" w:rsidR="005849F7" w:rsidRPr="00D460EC" w:rsidRDefault="005849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6A1483C" w14:textId="77777777" w:rsidR="005849F7" w:rsidRPr="00D460EC" w:rsidRDefault="00F4623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460EC">
        <w:rPr>
          <w:rFonts w:ascii="Times New Roman" w:hAnsi="Times New Roman" w:cs="Times New Roman"/>
          <w:sz w:val="24"/>
          <w:szCs w:val="24"/>
          <w:lang w:val="en-US" w:eastAsia="en-US" w:bidi="en-US"/>
        </w:rPr>
        <w:t xml:space="preserve">DIRECTOR </w:t>
      </w:r>
      <w:r w:rsidRPr="00D460EC">
        <w:rPr>
          <w:rFonts w:ascii="Times New Roman" w:hAnsi="Times New Roman" w:cs="Times New Roman"/>
          <w:sz w:val="24"/>
          <w:szCs w:val="24"/>
          <w:lang w:val="en-US" w:eastAsia="en-US" w:bidi="en-US"/>
        </w:rPr>
        <w:tab/>
      </w:r>
      <w:r w:rsidRPr="00D460EC">
        <w:rPr>
          <w:rFonts w:ascii="Times New Roman" w:hAnsi="Times New Roman" w:cs="Times New Roman"/>
          <w:sz w:val="24"/>
          <w:szCs w:val="24"/>
          <w:lang w:val="en-US" w:eastAsia="en-US" w:bidi="en-US"/>
        </w:rPr>
        <w:tab/>
      </w:r>
      <w:r w:rsidRPr="00D460EC">
        <w:rPr>
          <w:rFonts w:ascii="Times New Roman" w:hAnsi="Times New Roman" w:cs="Times New Roman"/>
          <w:sz w:val="24"/>
          <w:szCs w:val="24"/>
          <w:lang w:val="en-US" w:eastAsia="en-US" w:bidi="en-US"/>
        </w:rPr>
        <w:tab/>
      </w:r>
      <w:r w:rsidRPr="00D460EC">
        <w:rPr>
          <w:rFonts w:ascii="Times New Roman" w:hAnsi="Times New Roman" w:cs="Times New Roman"/>
          <w:sz w:val="24"/>
          <w:szCs w:val="24"/>
          <w:lang w:val="en-US" w:eastAsia="en-US" w:bidi="en-US"/>
        </w:rPr>
        <w:tab/>
      </w:r>
      <w:r w:rsidRPr="00D460EC">
        <w:rPr>
          <w:rFonts w:ascii="Times New Roman" w:hAnsi="Times New Roman" w:cs="Times New Roman"/>
          <w:sz w:val="24"/>
          <w:szCs w:val="24"/>
          <w:lang w:val="en-US" w:eastAsia="en-US" w:bidi="en-US"/>
        </w:rPr>
        <w:tab/>
      </w:r>
      <w:r w:rsidRPr="00D460EC">
        <w:rPr>
          <w:rFonts w:ascii="Times New Roman" w:hAnsi="Times New Roman" w:cs="Times New Roman"/>
          <w:sz w:val="24"/>
          <w:szCs w:val="24"/>
          <w:lang w:val="en-US" w:eastAsia="en-US" w:bidi="en-US"/>
        </w:rPr>
        <w:tab/>
        <w:t>DIRECTOR</w:t>
      </w:r>
    </w:p>
    <w:p w14:paraId="36A1483D" w14:textId="77777777" w:rsidR="005849F7" w:rsidRPr="00D460EC" w:rsidRDefault="005849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6A1483E" w14:textId="77777777" w:rsidR="005849F7" w:rsidRPr="00D460EC" w:rsidRDefault="005849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6A1483F" w14:textId="77777777" w:rsidR="005849F7" w:rsidRPr="00D460EC" w:rsidRDefault="005849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A14840" w14:textId="77777777" w:rsidR="005849F7" w:rsidRPr="00D460EC" w:rsidRDefault="00F4623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r w:rsidRPr="00D460EC">
        <w:rPr>
          <w:rFonts w:ascii="Times New Roman" w:eastAsia="Arial" w:hAnsi="Times New Roman" w:cs="Times New Roman"/>
          <w:sz w:val="24"/>
          <w:szCs w:val="24"/>
          <w:u w:val="single"/>
          <w:lang w:val="en-US" w:eastAsia="en-US" w:bidi="en-US"/>
        </w:rPr>
        <w:tab/>
      </w:r>
    </w:p>
    <w:p w14:paraId="36A14841" w14:textId="7EA625F8" w:rsidR="005849F7" w:rsidRPr="00D460EC" w:rsidRDefault="00F46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D460EC">
        <w:rPr>
          <w:rFonts w:eastAsia="Arial"/>
          <w:color w:val="000000"/>
          <w:lang w:val="en-US" w:eastAsia="en-US" w:bidi="en-US"/>
        </w:rPr>
        <w:t>Authori</w:t>
      </w:r>
      <w:r w:rsidR="0006725D">
        <w:rPr>
          <w:rFonts w:eastAsia="Arial"/>
          <w:color w:val="000000"/>
          <w:lang w:val="en-US" w:eastAsia="en-US" w:bidi="en-US"/>
        </w:rPr>
        <w:t>s</w:t>
      </w:r>
      <w:r w:rsidRPr="00D460EC">
        <w:rPr>
          <w:rFonts w:eastAsia="Arial"/>
          <w:color w:val="000000"/>
          <w:lang w:val="en-US" w:eastAsia="en-US" w:bidi="en-US"/>
        </w:rPr>
        <w:t>ed Signature</w:t>
      </w:r>
      <w:r w:rsidRPr="00D460EC">
        <w:rPr>
          <w:rFonts w:eastAsia="Arial"/>
          <w:color w:val="000000"/>
          <w:lang w:val="en-US" w:eastAsia="en-US" w:bidi="en-US"/>
        </w:rPr>
        <w:tab/>
      </w:r>
      <w:r w:rsidRPr="00D460EC">
        <w:rPr>
          <w:rFonts w:eastAsia="Arial"/>
          <w:color w:val="000000"/>
          <w:lang w:val="en-US" w:eastAsia="en-US" w:bidi="en-US"/>
        </w:rPr>
        <w:tab/>
      </w:r>
      <w:r w:rsidRPr="00D460EC">
        <w:rPr>
          <w:rFonts w:eastAsia="Arial"/>
          <w:color w:val="000000"/>
          <w:lang w:val="en-US" w:eastAsia="en-US" w:bidi="en-US"/>
        </w:rPr>
        <w:tab/>
      </w:r>
      <w:r w:rsidRPr="00D460EC">
        <w:rPr>
          <w:rFonts w:eastAsia="Arial"/>
          <w:color w:val="000000"/>
          <w:lang w:val="en-US" w:eastAsia="en-US" w:bidi="en-US"/>
        </w:rPr>
        <w:tab/>
      </w:r>
      <w:r w:rsidRPr="00D460EC">
        <w:rPr>
          <w:rFonts w:eastAsia="Arial"/>
          <w:color w:val="000000"/>
          <w:lang w:val="en-US" w:eastAsia="en-US" w:bidi="en-US"/>
        </w:rPr>
        <w:tab/>
        <w:t>Authori</w:t>
      </w:r>
      <w:r w:rsidR="0006725D">
        <w:rPr>
          <w:rFonts w:eastAsia="Arial"/>
          <w:color w:val="000000"/>
          <w:lang w:val="en-US" w:eastAsia="en-US" w:bidi="en-US"/>
        </w:rPr>
        <w:t>s</w:t>
      </w:r>
      <w:r w:rsidRPr="00D460EC">
        <w:rPr>
          <w:rFonts w:eastAsia="Arial"/>
          <w:color w:val="000000"/>
          <w:lang w:val="en-US" w:eastAsia="en-US" w:bidi="en-US"/>
        </w:rPr>
        <w:t>ed Signature</w:t>
      </w:r>
    </w:p>
    <w:p w14:paraId="36A14842" w14:textId="77777777" w:rsidR="005849F7" w:rsidRPr="00D460EC" w:rsidRDefault="005849F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6A14843" w14:textId="470BA496" w:rsidR="005849F7" w:rsidRDefault="005849F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4B5F452" w14:textId="77777777" w:rsidR="0006725D" w:rsidRPr="00D460EC" w:rsidRDefault="0006725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6A14844" w14:textId="77777777" w:rsidR="005849F7" w:rsidRPr="00D460EC" w:rsidRDefault="00F462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D460EC">
        <w:rPr>
          <w:rFonts w:eastAsia="Arial"/>
          <w:u w:val="single"/>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r w:rsidRPr="00D460EC">
        <w:rPr>
          <w:rFonts w:eastAsia="Arial"/>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r w:rsidRPr="00D460EC">
        <w:rPr>
          <w:rFonts w:eastAsia="Arial"/>
          <w:u w:val="single"/>
          <w:lang w:val="en-US" w:eastAsia="en-US" w:bidi="en-US"/>
        </w:rPr>
        <w:tab/>
      </w:r>
    </w:p>
    <w:p w14:paraId="36A14846" w14:textId="41AADB4E" w:rsidR="005849F7" w:rsidRPr="00D460EC" w:rsidRDefault="00F4623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D460EC">
        <w:rPr>
          <w:rFonts w:eastAsia="Arial"/>
          <w:color w:val="000000"/>
          <w:lang w:val="en-US" w:eastAsia="en-US" w:bidi="en-US"/>
        </w:rPr>
        <w:t>Print Name and Title</w:t>
      </w:r>
      <w:r w:rsidRPr="00D460EC">
        <w:rPr>
          <w:rFonts w:eastAsia="Arial"/>
          <w:color w:val="000000"/>
          <w:lang w:val="en-US" w:eastAsia="en-US" w:bidi="en-US"/>
        </w:rPr>
        <w:tab/>
      </w:r>
      <w:r w:rsidRPr="00D460EC">
        <w:rPr>
          <w:rFonts w:eastAsia="Arial"/>
          <w:color w:val="000000"/>
          <w:lang w:val="en-US" w:eastAsia="en-US" w:bidi="en-US"/>
        </w:rPr>
        <w:tab/>
      </w:r>
      <w:r w:rsidRPr="00D460EC">
        <w:rPr>
          <w:rFonts w:eastAsia="Arial"/>
          <w:color w:val="000000"/>
          <w:lang w:val="en-US" w:eastAsia="en-US" w:bidi="en-US"/>
        </w:rPr>
        <w:tab/>
      </w:r>
      <w:r w:rsidRPr="00D460EC">
        <w:rPr>
          <w:rFonts w:eastAsia="Arial"/>
          <w:color w:val="000000"/>
          <w:lang w:val="en-US" w:eastAsia="en-US" w:bidi="en-US"/>
        </w:rPr>
        <w:tab/>
      </w:r>
      <w:r w:rsidRPr="00D460EC">
        <w:rPr>
          <w:rFonts w:eastAsia="Arial"/>
          <w:color w:val="000000"/>
          <w:lang w:val="en-US" w:eastAsia="en-US" w:bidi="en-US"/>
        </w:rPr>
        <w:tab/>
        <w:t>Print Name and Title</w:t>
      </w:r>
    </w:p>
    <w:sectPr w:rsidR="005849F7" w:rsidRPr="00D460EC">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4406C" w14:textId="77777777" w:rsidR="00671FCD" w:rsidRDefault="00671FCD">
      <w:r>
        <w:separator/>
      </w:r>
    </w:p>
  </w:endnote>
  <w:endnote w:type="continuationSeparator" w:id="0">
    <w:p w14:paraId="27DFB112" w14:textId="77777777" w:rsidR="00671FCD" w:rsidRDefault="00671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1484A" w14:textId="4A9B1B97" w:rsidR="005849F7" w:rsidRDefault="00F4623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Subscription for and Issuance of Shar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460EC">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D460EC">
      <w:rPr>
        <w:rStyle w:val="PageNumber"/>
        <w:rFonts w:ascii="Arial" w:eastAsia="Arial" w:hAnsi="Arial" w:cs="Arial"/>
        <w:noProof/>
        <w:sz w:val="20"/>
      </w:rPr>
      <w:t>1</w:t>
    </w:r>
    <w:r>
      <w:rPr>
        <w:rStyle w:val="PageNumber"/>
        <w:rFonts w:eastAsia="Arial"/>
        <w:noProof/>
        <w:sz w:val="20"/>
      </w:rPr>
      <w:fldChar w:fldCharType="end"/>
    </w:r>
  </w:p>
  <w:p w14:paraId="36A1484B" w14:textId="77777777" w:rsidR="005849F7" w:rsidRDefault="005849F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E52AD" w14:textId="77777777" w:rsidR="00671FCD" w:rsidRDefault="00671FCD">
      <w:r>
        <w:separator/>
      </w:r>
    </w:p>
  </w:footnote>
  <w:footnote w:type="continuationSeparator" w:id="0">
    <w:p w14:paraId="5E177523" w14:textId="77777777" w:rsidR="00671FCD" w:rsidRDefault="00671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14849" w14:textId="77777777" w:rsidR="005849F7" w:rsidRDefault="005849F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NTE2NzQ3MLEwNjdV0lEKTi0uzszPAykwqQUApSwddiwAAAA="/>
    <w:docVar w:name="Description" w:val="You can use this template as an example of a Board Resolution to issue shares. It is a way of documenting decisions made by a Corporation's Board of Directors or Shareholders on behalf of the Corporation in writing. You can find more examples of useful board resolution templates here  https://www.templateguru.co.za/documents/board-resolutions/"/>
    <w:docVar w:name="Excerpt" w:val="BOARD RESOLUTION FOR THE SUBSCRIPTION FOR  AND ISSUANCE OF SHARES    THAT the consideration for the issue of the said [NUMBER] Class [SPECIFY] shares shall be [AMOUNT];_x000a_"/>
    <w:docVar w:name="Source" w:val="https://vdocuments.mx"/>
    <w:docVar w:name="Tags" w:val="planning and management, board resolution, business document, entrepreneur,  entrepreneurship, issuance of share, board resolution for the subscription for and issuance of shares template, board resolution for the subscription for and issuance of shares example"/>
  </w:docVars>
  <w:rsids>
    <w:rsidRoot w:val="005849F7"/>
    <w:rsid w:val="0006725D"/>
    <w:rsid w:val="000C64AA"/>
    <w:rsid w:val="000F7B5A"/>
    <w:rsid w:val="0013757F"/>
    <w:rsid w:val="003812BA"/>
    <w:rsid w:val="00423DB5"/>
    <w:rsid w:val="00556FA7"/>
    <w:rsid w:val="005849F7"/>
    <w:rsid w:val="00624552"/>
    <w:rsid w:val="00671FCD"/>
    <w:rsid w:val="0079263F"/>
    <w:rsid w:val="00844E9F"/>
    <w:rsid w:val="00857446"/>
    <w:rsid w:val="008F0BE5"/>
    <w:rsid w:val="00A406F5"/>
    <w:rsid w:val="00BD7794"/>
    <w:rsid w:val="00C42792"/>
    <w:rsid w:val="00D460EC"/>
    <w:rsid w:val="00E02F60"/>
    <w:rsid w:val="00EC6ABB"/>
    <w:rsid w:val="00F46231"/>
    <w:rsid w:val="00FC08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6A14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35</Words>
  <Characters>1235</Characters>
  <Application>Microsoft Office Word</Application>
  <DocSecurity>0</DocSecurity>
  <Lines>4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9T08:08:00Z</dcterms:created>
  <dcterms:modified xsi:type="dcterms:W3CDTF">2019-10-21T19:16:00Z</dcterms:modified>
  <cp:category/>
</cp:coreProperties>
</file>